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9E560F" w14:textId="247CDEC8" w:rsidR="00E2188E" w:rsidRDefault="00D828A8" w:rsidP="000C1A89">
      <w:pPr>
        <w:pStyle w:val="ListParagraph"/>
        <w:numPr>
          <w:ilvl w:val="0"/>
          <w:numId w:val="1"/>
        </w:numPr>
      </w:pPr>
      <w:r>
        <w:t xml:space="preserve">When implementing the </w:t>
      </w:r>
      <w:r w:rsidR="00404E3D">
        <w:t>scenario,</w:t>
      </w:r>
      <w:r>
        <w:t xml:space="preserve"> I used OOP such as abstract methods. </w:t>
      </w:r>
      <w:r w:rsidR="000C1A89">
        <w:t>The major challenges were refactoring the methods to create the stubs to test the API and trying to create more test to cover the coverage.</w:t>
      </w:r>
      <w:r w:rsidR="00C807F3">
        <w:t xml:space="preserve"> The approach I used is doing test cases before coding and testing the API.</w:t>
      </w:r>
    </w:p>
    <w:p w14:paraId="33587975" w14:textId="77777777" w:rsidR="000C1A89" w:rsidRDefault="000C1A89" w:rsidP="000C1A89">
      <w:pPr>
        <w:pStyle w:val="ListParagraph"/>
        <w:numPr>
          <w:ilvl w:val="0"/>
          <w:numId w:val="1"/>
        </w:numPr>
      </w:pPr>
      <w:r>
        <w:t xml:space="preserve">HDD Task </w:t>
      </w:r>
    </w:p>
    <w:p w14:paraId="643848A8" w14:textId="77777777" w:rsidR="000C1A89" w:rsidRDefault="000C1A89" w:rsidP="000C1A89">
      <w:pPr>
        <w:pStyle w:val="ListParagraph"/>
      </w:pPr>
      <w:r w:rsidRPr="000C1A89">
        <w:t>Description of the task and logic</w:t>
      </w:r>
      <w:r>
        <w:t>: giving the path of a log file, going through the file and save the last line, by using the indexof to find (“ : “) and get the word that should be ERROR, INFO or WARNING.</w:t>
      </w:r>
    </w:p>
    <w:p w14:paraId="5E4835FD" w14:textId="77777777" w:rsidR="000C1A89" w:rsidRDefault="000C1A89" w:rsidP="000C1A89">
      <w:pPr>
        <w:pStyle w:val="ListParagraph"/>
      </w:pPr>
      <w:r w:rsidRPr="000C1A89">
        <w:t>Inputs required and validation rules</w:t>
      </w:r>
      <w:r>
        <w:t>: input required is a file path, validation is that the file path should exist, passing a parameter in the config method should not be null and empty.</w:t>
      </w:r>
    </w:p>
    <w:p w14:paraId="134C0667" w14:textId="77777777" w:rsidR="000C1A89" w:rsidRDefault="000C1A89" w:rsidP="000C1A89">
      <w:pPr>
        <w:pStyle w:val="ListParagraph"/>
      </w:pPr>
      <w:r w:rsidRPr="000C1A89">
        <w:t>All possible outputs</w:t>
      </w:r>
      <w:r>
        <w:t>: INFO, WARNING or ERROR</w:t>
      </w:r>
      <w:r w:rsidR="00D14187">
        <w:t xml:space="preserve"> and invalid file</w:t>
      </w:r>
      <w:r>
        <w:t>.</w:t>
      </w:r>
    </w:p>
    <w:p w14:paraId="669E4893" w14:textId="77777777" w:rsidR="000C1A89" w:rsidRDefault="000C1A89" w:rsidP="000C1A89">
      <w:pPr>
        <w:pStyle w:val="ListParagraph"/>
      </w:pPr>
      <w:r w:rsidRPr="000C1A89">
        <w:t>Sample of inputs and relative output</w:t>
      </w:r>
      <w:r>
        <w:t xml:space="preserve">: </w:t>
      </w:r>
    </w:p>
    <w:p w14:paraId="61532137" w14:textId="77777777" w:rsidR="000C1A89" w:rsidRDefault="000C1A89" w:rsidP="000C1A89">
      <w:pPr>
        <w:pStyle w:val="ListParagraph"/>
      </w:pPr>
      <w:r>
        <w:t>Using a HDD</w:t>
      </w:r>
    </w:p>
    <w:p w14:paraId="4D2E37CF" w14:textId="77777777" w:rsidR="000C1A89" w:rsidRDefault="000C1A89" w:rsidP="000C1A89">
      <w:pPr>
        <w:pStyle w:val="ListParagraph"/>
      </w:pPr>
      <w:r>
        <w:rPr>
          <w:noProof/>
        </w:rPr>
        <w:drawing>
          <wp:inline distT="0" distB="0" distL="0" distR="0" wp14:anchorId="4B1E901C" wp14:editId="6E8B6573">
            <wp:extent cx="5229225" cy="12477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29225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FF192" w14:textId="77777777" w:rsidR="000C1A89" w:rsidRDefault="000C1A89" w:rsidP="000C1A89">
      <w:pPr>
        <w:pStyle w:val="ListParagraph"/>
      </w:pPr>
      <w:r>
        <w:t>Not using a HDD</w:t>
      </w:r>
    </w:p>
    <w:p w14:paraId="41831AB2" w14:textId="77777777" w:rsidR="000C1A89" w:rsidRDefault="000C1A89" w:rsidP="000C1A89">
      <w:pPr>
        <w:pStyle w:val="ListParagraph"/>
      </w:pPr>
      <w:r>
        <w:rPr>
          <w:noProof/>
        </w:rPr>
        <w:drawing>
          <wp:inline distT="0" distB="0" distL="0" distR="0" wp14:anchorId="74BFE077" wp14:editId="00132075">
            <wp:extent cx="5731510" cy="1156970"/>
            <wp:effectExtent l="0" t="0" r="254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5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40265" w14:textId="77777777" w:rsidR="00D14187" w:rsidRDefault="00D14187" w:rsidP="000C1A89">
      <w:pPr>
        <w:pStyle w:val="ListParagraph"/>
      </w:pPr>
    </w:p>
    <w:p w14:paraId="77FCB8ED" w14:textId="77777777" w:rsidR="00D14187" w:rsidRDefault="00D14187" w:rsidP="00D14187">
      <w:pPr>
        <w:pStyle w:val="ListParagraph"/>
        <w:numPr>
          <w:ilvl w:val="0"/>
          <w:numId w:val="1"/>
        </w:numPr>
      </w:pPr>
      <w:r>
        <w:t>API</w:t>
      </w:r>
    </w:p>
    <w:p w14:paraId="354F4CF1" w14:textId="31B28A1A" w:rsidR="00D14187" w:rsidRDefault="00D14187" w:rsidP="00D14187">
      <w:pPr>
        <w:pStyle w:val="ListParagraph"/>
      </w:pPr>
      <w:r w:rsidRPr="000C1A89">
        <w:t>Description of the task and logic</w:t>
      </w:r>
      <w:r>
        <w:t>: giving a twitter username it will give me back a number of tweets of the last 7 days.</w:t>
      </w:r>
      <w:r w:rsidR="00D67ECF">
        <w:t xml:space="preserve"> Every day it always </w:t>
      </w:r>
      <w:r w:rsidR="0076674E">
        <w:t>gives</w:t>
      </w:r>
      <w:r w:rsidR="00D67ECF">
        <w:t xml:space="preserve"> me a different number.</w:t>
      </w:r>
      <w:r>
        <w:t xml:space="preserve"> Logic is by saving the number of tweets in an array and getting the size of the array. This is the library that I used in order to use the methods of the API</w:t>
      </w:r>
    </w:p>
    <w:p w14:paraId="3E47824E" w14:textId="77777777" w:rsidR="00D14187" w:rsidRDefault="00D14187" w:rsidP="00D14187">
      <w:pPr>
        <w:pStyle w:val="ListParagraph"/>
      </w:pPr>
      <w:r>
        <w:rPr>
          <w:noProof/>
        </w:rPr>
        <w:drawing>
          <wp:inline distT="0" distB="0" distL="0" distR="0" wp14:anchorId="78D0D947" wp14:editId="7F2C8282">
            <wp:extent cx="3333750" cy="7715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3375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ED27C" w14:textId="77777777" w:rsidR="00D14187" w:rsidRDefault="00D14187" w:rsidP="00D14187">
      <w:pPr>
        <w:pStyle w:val="ListParagraph"/>
      </w:pPr>
      <w:r w:rsidRPr="000C1A89">
        <w:t>Inputs required and validation rules</w:t>
      </w:r>
      <w:r>
        <w:t>: a string username, validation a parameter in the config method should not be null and empty.</w:t>
      </w:r>
    </w:p>
    <w:p w14:paraId="48BDCB51" w14:textId="2CFF30F3" w:rsidR="00D14187" w:rsidRDefault="00D14187" w:rsidP="00D14187">
      <w:pPr>
        <w:pStyle w:val="ListParagraph"/>
      </w:pPr>
      <w:r w:rsidRPr="000C1A89">
        <w:t>All possible outputs</w:t>
      </w:r>
      <w:r>
        <w:t xml:space="preserve">: </w:t>
      </w:r>
      <w:r w:rsidR="00697A3C">
        <w:t xml:space="preserve">If the tweets are higher or equal to </w:t>
      </w:r>
      <w:r w:rsidR="0000782D">
        <w:t>3</w:t>
      </w:r>
      <w:r w:rsidR="00697A3C">
        <w:t xml:space="preserve"> the output will be  </w:t>
      </w:r>
      <w:r w:rsidR="00697A3C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 xml:space="preserve">High number of tweets(numberOfTweet) and if less than </w:t>
      </w:r>
      <w:r w:rsidR="0000782D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3</w:t>
      </w:r>
      <w:r w:rsidR="00697A3C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 xml:space="preserve"> </w:t>
      </w:r>
      <w:r w:rsidR="00F06514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Low</w:t>
      </w:r>
      <w:r w:rsidR="00697A3C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 xml:space="preserve"> number of tweets</w:t>
      </w:r>
      <w:r w:rsidR="00F06514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(numberOfTweets).</w:t>
      </w:r>
    </w:p>
    <w:p w14:paraId="342DCE53" w14:textId="42061051" w:rsidR="00D14187" w:rsidRDefault="00D14187" w:rsidP="00D14187">
      <w:pPr>
        <w:pStyle w:val="ListParagraph"/>
      </w:pPr>
      <w:r w:rsidRPr="000C1A89">
        <w:t>Sample of inputs and relative output</w:t>
      </w:r>
      <w:r>
        <w:t xml:space="preserve">: </w:t>
      </w:r>
    </w:p>
    <w:p w14:paraId="7DACB97B" w14:textId="4CA9D9D9" w:rsidR="000145E8" w:rsidRDefault="000145E8" w:rsidP="00D14187">
      <w:pPr>
        <w:pStyle w:val="ListParagraph"/>
      </w:pPr>
      <w:r>
        <w:rPr>
          <w:noProof/>
        </w:rPr>
        <w:drawing>
          <wp:inline distT="0" distB="0" distL="0" distR="0" wp14:anchorId="722CF994" wp14:editId="426F8E10">
            <wp:extent cx="2438400" cy="5429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73219" w14:textId="045E0760" w:rsidR="000145E8" w:rsidRDefault="000145E8" w:rsidP="00D14187">
      <w:pPr>
        <w:pStyle w:val="ListParagraph"/>
      </w:pPr>
    </w:p>
    <w:p w14:paraId="264D9E35" w14:textId="3886DB97" w:rsidR="000145E8" w:rsidRDefault="000145E8" w:rsidP="00D14187">
      <w:pPr>
        <w:pStyle w:val="ListParagraph"/>
      </w:pPr>
      <w:r>
        <w:lastRenderedPageBreak/>
        <w:t>Using drivers:</w:t>
      </w:r>
    </w:p>
    <w:p w14:paraId="6B79105E" w14:textId="3A8A3B46" w:rsidR="00D828A8" w:rsidRDefault="00404E3D" w:rsidP="00404E3D">
      <w:r>
        <w:t xml:space="preserve">               </w:t>
      </w:r>
      <w:r>
        <w:rPr>
          <w:noProof/>
        </w:rPr>
        <w:drawing>
          <wp:inline distT="0" distB="0" distL="0" distR="0" wp14:anchorId="5A90FEF1" wp14:editId="07914C87">
            <wp:extent cx="4686300" cy="1438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86300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21E64" w14:textId="5190FD34" w:rsidR="00D828A8" w:rsidRDefault="00404E3D" w:rsidP="00D14187">
      <w:pPr>
        <w:pStyle w:val="ListParagraph"/>
      </w:pPr>
      <w:r>
        <w:rPr>
          <w:noProof/>
        </w:rPr>
        <w:drawing>
          <wp:inline distT="0" distB="0" distL="0" distR="0" wp14:anchorId="424E845D" wp14:editId="5938C0C5">
            <wp:extent cx="4552950" cy="13430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141EA" w14:textId="155D9411" w:rsidR="00D14187" w:rsidRDefault="00D14187" w:rsidP="00404E3D">
      <w:pPr>
        <w:pStyle w:val="ListParagraph"/>
      </w:pPr>
    </w:p>
    <w:p w14:paraId="0D0A89CC" w14:textId="77777777" w:rsidR="00D14187" w:rsidRDefault="00D14187" w:rsidP="00D14187">
      <w:pPr>
        <w:pStyle w:val="ListParagraph"/>
      </w:pPr>
      <w:r>
        <w:t>Using a stub</w:t>
      </w:r>
    </w:p>
    <w:p w14:paraId="68551E24" w14:textId="744AF9B9" w:rsidR="00D14187" w:rsidRDefault="00404E3D" w:rsidP="00D14187">
      <w:pPr>
        <w:pStyle w:val="ListParagraph"/>
      </w:pPr>
      <w:r>
        <w:rPr>
          <w:noProof/>
        </w:rPr>
        <w:drawing>
          <wp:inline distT="0" distB="0" distL="0" distR="0" wp14:anchorId="7B5B15FB" wp14:editId="70672E0D">
            <wp:extent cx="4181475" cy="158115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81475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22C69" w14:textId="2A09CC37" w:rsidR="00D14187" w:rsidRDefault="00404E3D" w:rsidP="00D14187">
      <w:pPr>
        <w:pStyle w:val="ListParagraph"/>
      </w:pPr>
      <w:r>
        <w:rPr>
          <w:noProof/>
        </w:rPr>
        <w:drawing>
          <wp:inline distT="0" distB="0" distL="0" distR="0" wp14:anchorId="1D9E3242" wp14:editId="58FAD6A8">
            <wp:extent cx="4219575" cy="137160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19575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C2402" w14:textId="72A36A6F" w:rsidR="00404E3D" w:rsidRDefault="00404E3D" w:rsidP="00D14187">
      <w:pPr>
        <w:pStyle w:val="ListParagraph"/>
      </w:pPr>
      <w:r>
        <w:rPr>
          <w:noProof/>
        </w:rPr>
        <w:drawing>
          <wp:inline distT="0" distB="0" distL="0" distR="0" wp14:anchorId="0237062F" wp14:editId="13F4F53F">
            <wp:extent cx="4038600" cy="1819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38600" cy="181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04E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4405E8"/>
    <w:multiLevelType w:val="hybridMultilevel"/>
    <w:tmpl w:val="58868D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3NzU1s7AwMzYwtzBV0lEKTi0uzszPAykwrQUA5GicmywAAAA="/>
  </w:docVars>
  <w:rsids>
    <w:rsidRoot w:val="000C1A89"/>
    <w:rsid w:val="0000782D"/>
    <w:rsid w:val="000145E8"/>
    <w:rsid w:val="000C1A89"/>
    <w:rsid w:val="000C360B"/>
    <w:rsid w:val="00163390"/>
    <w:rsid w:val="00404E3D"/>
    <w:rsid w:val="004A5D81"/>
    <w:rsid w:val="00697A3C"/>
    <w:rsid w:val="0076674E"/>
    <w:rsid w:val="00B0292C"/>
    <w:rsid w:val="00C807F3"/>
    <w:rsid w:val="00D14187"/>
    <w:rsid w:val="00D67ECF"/>
    <w:rsid w:val="00D828A8"/>
    <w:rsid w:val="00E2188E"/>
    <w:rsid w:val="00F06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614B11"/>
  <w15:chartTrackingRefBased/>
  <w15:docId w15:val="{3B563DFB-6E5D-4824-8D91-AA1B1DE359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1A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2</Pages>
  <Words>232</Words>
  <Characters>13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a DocuSign</dc:creator>
  <cp:keywords/>
  <dc:description/>
  <cp:lastModifiedBy>Via DocuSign</cp:lastModifiedBy>
  <cp:revision>13</cp:revision>
  <dcterms:created xsi:type="dcterms:W3CDTF">2020-03-19T10:34:00Z</dcterms:created>
  <dcterms:modified xsi:type="dcterms:W3CDTF">2020-04-25T11:50:00Z</dcterms:modified>
</cp:coreProperties>
</file>